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407BC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CD99BDB" wp14:editId="133CCAE5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7473F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26A5192D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6C39AAE" w14:textId="77777777" w:rsidR="007F784B" w:rsidRPr="007F784B" w:rsidRDefault="007F784B" w:rsidP="007F78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784B">
                              <w:rPr>
                                <w:rFonts w:asciiTheme="minorHAnsi" w:hAnsiTheme="minorHAnsi" w:cstheme="minorHAnsi"/>
                              </w:rPr>
                              <w:t xml:space="preserve">It's a simple fact that in today's world, people are busier and more pressed for time than ever before.  It was truly a pleasure meeting with you to discuss your needs, and I greatly appreciate your time and interest. </w:t>
                            </w:r>
                          </w:p>
                          <w:p w14:paraId="3911DC0E" w14:textId="77777777" w:rsidR="007F784B" w:rsidRPr="007F784B" w:rsidRDefault="007F784B" w:rsidP="007F78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D33CC90" w14:textId="77777777" w:rsidR="007F784B" w:rsidRPr="007F784B" w:rsidRDefault="007F784B" w:rsidP="007F78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784B">
                              <w:rPr>
                                <w:rFonts w:asciiTheme="minorHAnsi" w:hAnsiTheme="minorHAnsi" w:cstheme="minorHAnsi"/>
                              </w:rPr>
                              <w:t xml:space="preserve">With great enthusiasm, I am looking forward to serving you!  In my business, I meet many people-but I want you to know that from a professional and personal standpoint, I feel that serving as your [REALTOR®/AGENT/BROKER] would be a wonderful and successful experience.  </w:t>
                            </w:r>
                          </w:p>
                          <w:p w14:paraId="473BBB74" w14:textId="77777777" w:rsidR="007F784B" w:rsidRPr="007F784B" w:rsidRDefault="007F784B" w:rsidP="007F78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99336D1" w14:textId="77777777" w:rsidR="007F784B" w:rsidRPr="007F784B" w:rsidRDefault="007F784B" w:rsidP="007F78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784B">
                              <w:rPr>
                                <w:rFonts w:asciiTheme="minorHAnsi" w:hAnsiTheme="minorHAnsi" w:cstheme="minorHAnsi"/>
                              </w:rPr>
                              <w:t xml:space="preserve">Thank you so much for your time and interest.  I look forward to helping you achieve your real estate goals. </w:t>
                            </w:r>
                          </w:p>
                          <w:p w14:paraId="7FAADC6B" w14:textId="77777777" w:rsidR="007F784B" w:rsidRPr="007F784B" w:rsidRDefault="007F784B" w:rsidP="007F78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8D6F5AC" w14:textId="77777777" w:rsidR="001E3352" w:rsidRPr="004C7D9D" w:rsidRDefault="007F784B" w:rsidP="007F78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784B">
                              <w:rPr>
                                <w:rFonts w:asciiTheme="minorHAnsi" w:hAnsiTheme="minorHAnsi" w:cstheme="minorHAnsi"/>
                              </w:rPr>
                              <w:t xml:space="preserve">You can find extensive information in regard to my services on my Web site at 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>www.EntourageRealtors.com</w:t>
                            </w:r>
                            <w:r w:rsidRPr="007F784B">
                              <w:rPr>
                                <w:rFonts w:asciiTheme="minorHAnsi" w:hAnsiTheme="minorHAnsi" w:cstheme="minorHAnsi"/>
                              </w:rPr>
                              <w:t>, or feel free to call me directly at [PHONE]!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499BAA9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73ED2EC9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D28C87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0A0137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8169A2A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0624F50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52D80699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4481F040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D99B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3FE7473F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26A5192D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6C39AAE" w14:textId="77777777" w:rsidR="007F784B" w:rsidRPr="007F784B" w:rsidRDefault="007F784B" w:rsidP="007F78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F784B">
                        <w:rPr>
                          <w:rFonts w:asciiTheme="minorHAnsi" w:hAnsiTheme="minorHAnsi" w:cstheme="minorHAnsi"/>
                        </w:rPr>
                        <w:t xml:space="preserve">It's a simple fact that in today's world, people are busier and more pressed for time than ever before.  It was truly a pleasure meeting with you to discuss your needs, and I greatly appreciate your time and interest. </w:t>
                      </w:r>
                    </w:p>
                    <w:p w14:paraId="3911DC0E" w14:textId="77777777" w:rsidR="007F784B" w:rsidRPr="007F784B" w:rsidRDefault="007F784B" w:rsidP="007F78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D33CC90" w14:textId="77777777" w:rsidR="007F784B" w:rsidRPr="007F784B" w:rsidRDefault="007F784B" w:rsidP="007F78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F784B">
                        <w:rPr>
                          <w:rFonts w:asciiTheme="minorHAnsi" w:hAnsiTheme="minorHAnsi" w:cstheme="minorHAnsi"/>
                        </w:rPr>
                        <w:t xml:space="preserve">With great enthusiasm, I am looking forward to serving you!  In my business, I meet many people-but I want you to know that from a professional and personal standpoint, I feel that serving as your [REALTOR®/AGENT/BROKER] would be a wonderful and successful experience.  </w:t>
                      </w:r>
                    </w:p>
                    <w:p w14:paraId="473BBB74" w14:textId="77777777" w:rsidR="007F784B" w:rsidRPr="007F784B" w:rsidRDefault="007F784B" w:rsidP="007F78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99336D1" w14:textId="77777777" w:rsidR="007F784B" w:rsidRPr="007F784B" w:rsidRDefault="007F784B" w:rsidP="007F78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F784B">
                        <w:rPr>
                          <w:rFonts w:asciiTheme="minorHAnsi" w:hAnsiTheme="minorHAnsi" w:cstheme="minorHAnsi"/>
                        </w:rPr>
                        <w:t xml:space="preserve">Thank you so much for your time and interest.  I look forward to helping you achieve your real estate goals. </w:t>
                      </w:r>
                    </w:p>
                    <w:p w14:paraId="7FAADC6B" w14:textId="77777777" w:rsidR="007F784B" w:rsidRPr="007F784B" w:rsidRDefault="007F784B" w:rsidP="007F78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8D6F5AC" w14:textId="77777777" w:rsidR="001E3352" w:rsidRPr="004C7D9D" w:rsidRDefault="007F784B" w:rsidP="007F78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F784B">
                        <w:rPr>
                          <w:rFonts w:asciiTheme="minorHAnsi" w:hAnsiTheme="minorHAnsi" w:cstheme="minorHAnsi"/>
                        </w:rPr>
                        <w:t xml:space="preserve">You can find extensive information in regard to my services on my Web site at </w:t>
                      </w:r>
                      <w:r>
                        <w:rPr>
                          <w:rFonts w:asciiTheme="minorHAnsi" w:hAnsiTheme="minorHAnsi" w:cstheme="minorHAnsi"/>
                        </w:rPr>
                        <w:t>www.EntourageRealtors.com</w:t>
                      </w:r>
                      <w:r w:rsidRPr="007F784B">
                        <w:rPr>
                          <w:rFonts w:asciiTheme="minorHAnsi" w:hAnsiTheme="minorHAnsi" w:cstheme="minorHAnsi"/>
                        </w:rPr>
                        <w:t>, or feel free to call me directly at [PHONE]!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499BAA9D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73ED2EC9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D28C87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0A0137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8169A2A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0624F50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52D80699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4481F040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15A6D1" w14:textId="77777777" w:rsidR="00E60294" w:rsidRDefault="00E60294" w:rsidP="00C45210">
      <w:pPr>
        <w:spacing w:after="0" w:line="240" w:lineRule="auto"/>
      </w:pPr>
      <w:r>
        <w:separator/>
      </w:r>
    </w:p>
  </w:endnote>
  <w:endnote w:type="continuationSeparator" w:id="0">
    <w:p w14:paraId="316CD722" w14:textId="77777777" w:rsidR="00E60294" w:rsidRDefault="00E60294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1E824" w14:textId="77777777" w:rsidR="005E2B6B" w:rsidRDefault="005E2B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E9961" w14:textId="2567C070" w:rsidR="00753396" w:rsidRPr="005E2B6B" w:rsidRDefault="005E2B6B" w:rsidP="005E2B6B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A0896" w14:textId="77777777" w:rsidR="005E2B6B" w:rsidRDefault="005E2B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08DD12" w14:textId="77777777" w:rsidR="00E60294" w:rsidRDefault="00E60294" w:rsidP="00C45210">
      <w:pPr>
        <w:spacing w:after="0" w:line="240" w:lineRule="auto"/>
      </w:pPr>
      <w:r>
        <w:separator/>
      </w:r>
    </w:p>
  </w:footnote>
  <w:footnote w:type="continuationSeparator" w:id="0">
    <w:p w14:paraId="07C51427" w14:textId="77777777" w:rsidR="00E60294" w:rsidRDefault="00E60294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85039" w14:textId="77777777" w:rsidR="005E2B6B" w:rsidRDefault="005E2B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BBF80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5379BCBC" wp14:editId="161AB9DE">
          <wp:simplePos x="0" y="0"/>
          <wp:positionH relativeFrom="margin">
            <wp:posOffset>1924050</wp:posOffset>
          </wp:positionH>
          <wp:positionV relativeFrom="paragraph">
            <wp:posOffset>4031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42B25" w14:textId="77777777" w:rsidR="005E2B6B" w:rsidRDefault="005E2B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B25AA"/>
    <w:rsid w:val="003C3A62"/>
    <w:rsid w:val="004C7D9D"/>
    <w:rsid w:val="0051726E"/>
    <w:rsid w:val="00584B59"/>
    <w:rsid w:val="005B22B2"/>
    <w:rsid w:val="005D243D"/>
    <w:rsid w:val="005E2B6B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7F784B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D388B"/>
    <w:rsid w:val="00CF34D8"/>
    <w:rsid w:val="00D96ED7"/>
    <w:rsid w:val="00E12B4B"/>
    <w:rsid w:val="00E36E38"/>
    <w:rsid w:val="00E42718"/>
    <w:rsid w:val="00E60294"/>
    <w:rsid w:val="00E64A1A"/>
    <w:rsid w:val="00E70F42"/>
    <w:rsid w:val="00E92566"/>
    <w:rsid w:val="00EA5297"/>
    <w:rsid w:val="00EC5CDE"/>
    <w:rsid w:val="00F252CA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2521369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35:00Z</dcterms:created>
  <dcterms:modified xsi:type="dcterms:W3CDTF">2019-10-15T22:35:00Z</dcterms:modified>
</cp:coreProperties>
</file>